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pain</w:t>
      </w:r>
      <w:r>
        <w:t xml:space="preserve"> </w:t>
      </w:r>
      <w:r>
        <w:t xml:space="preserve">Madrid</w:t>
      </w:r>
    </w:p>
    <w:bookmarkStart w:id="24" w:name="X9dc85923e17b1f95d76ef13f3792bb02753112e"/>
    <w:p>
      <w:pPr>
        <w:pStyle w:val="Heading1"/>
      </w:pPr>
      <w:r>
        <w:t xml:space="preserve">Cover Letter for Welder Position in Spain Madrid</w:t>
      </w:r>
    </w:p>
    <w:p>
      <w:pPr>
        <w:pStyle w:val="FirstParagraph"/>
      </w:pPr>
      <w:r>
        <w:t xml:space="preserve">Dear [Hiring Manager's Name],</w:t>
      </w:r>
    </w:p>
    <w:p>
      <w:pPr>
        <w:pStyle w:val="BodyText"/>
      </w:pPr>
      <w:r>
        <w:t xml:space="preserve">I am writing to express my interest in the Welder position at your esteemed organization in Spain Madrid. As a skilled and dedicated professional with over [X years] of experience in welding, I am confident that my technical expertise, attention to detail, and commitment to quality align perfectly with the requirements of this role. My passion for metalwork and construction has driven me to pursue opportunities where I can contribute to innovative projects in dynamic environments like Spain Madrid.</w:t>
      </w:r>
    </w:p>
    <w:p>
      <w:pPr>
        <w:pStyle w:val="BodyText"/>
      </w:pPr>
      <w:r>
        <w:t xml:space="preserve">With a strong background in [specific welding techniques, e.g., MIG, TIG, or SMAW], I have consistently delivered precise and durable welds across diverse industries. Whether working on structural steel frameworks, industrial machinery, or custom metal fabrication, I approach every task with the same level of precision and professionalism. My ability to interpret technical drawings and adhere to industry standards ensures that all projects meet the highest safety and quality benchmarks. In Spain Madrid, where construction and manufacturing sectors thrive, I am eager to bring my skills to a team that values excellence and innovation.</w:t>
      </w:r>
    </w:p>
    <w:bookmarkStart w:id="20" w:name="why-spain-madrid"/>
    <w:p>
      <w:pPr>
        <w:pStyle w:val="Heading2"/>
      </w:pPr>
      <w:r>
        <w:t xml:space="preserve">Why Spain Madrid?</w:t>
      </w:r>
    </w:p>
    <w:p>
      <w:pPr>
        <w:pStyle w:val="FirstParagraph"/>
      </w:pPr>
      <w:r>
        <w:t xml:space="preserve">Spain Madrid is not only a vibrant cultural hub but also a center for industrial growth and infrastructure development. The city’s commitment to modernization and sustainability has created exciting opportunities for skilled professionals like myself. I am particularly drawn to the prospect of working in Madrid, where the fusion of tradition and innovation presents challenges that align with my career goals. The city’s diverse industries—from automotive manufacturing to architectural projects—offer a rich environment for a Welder to grow and contribute meaningfully.</w:t>
      </w:r>
    </w:p>
    <w:p>
      <w:pPr>
        <w:pStyle w:val="BodyText"/>
      </w:pPr>
      <w:r>
        <w:t xml:space="preserve">Moreover, my familiarity with Spanish work culture and my ability to communicate effectively in [language, e.g., Spanish or English] make me well-suited for this role. I understand the importance of collaboration, respect for deadlines, and a strong work ethic in a multicultural team. In Madrid’s fast-paced environment, I thrive by maintaining open lines of communication with colleagues and ensuring that all projects are completed efficiently and to the highest standards.</w:t>
      </w:r>
    </w:p>
    <w:bookmarkEnd w:id="20"/>
    <w:bookmarkStart w:id="21" w:name="professional-experience"/>
    <w:p>
      <w:pPr>
        <w:pStyle w:val="Heading2"/>
      </w:pPr>
      <w:r>
        <w:t xml:space="preserve">Professional Experience</w:t>
      </w:r>
    </w:p>
    <w:p>
      <w:pPr>
        <w:pStyle w:val="FirstParagraph"/>
      </w:pPr>
      <w:r>
        <w:t xml:space="preserve">Throughout my career as a Welder, I have worked on a wide range of projects that required both technical skill and adaptability. For instance, at [Previous Employer’s Name], I was responsible for welding structural components for [specific project, e.g., a commercial building or transportation infrastructure]. My work contributed to the successful completion of the project ahead of schedule while maintaining compliance with safety regulations. This experience honed my ability to work under pressure and deliver results that meet client expectations.</w:t>
      </w:r>
    </w:p>
    <w:p>
      <w:pPr>
        <w:pStyle w:val="BodyText"/>
      </w:pPr>
      <w:r>
        <w:t xml:space="preserve">In addition to my technical skills, I have developed a strong understanding of workplace safety protocols, including proper use of personal protective equipment (PPE) and adherence to OSHA standards. Safety is a top priority for me, and I am committed to fostering a secure work environment for myself and my colleagues. In Spain Madrid’s industrial sector, where safety regulations are stringent, this experience will be an asset to your team.</w:t>
      </w:r>
    </w:p>
    <w:bookmarkEnd w:id="21"/>
    <w:bookmarkStart w:id="22" w:name="why-choose-me"/>
    <w:p>
      <w:pPr>
        <w:pStyle w:val="Heading2"/>
      </w:pPr>
      <w:r>
        <w:t xml:space="preserve">Why Choose Me?</w:t>
      </w:r>
    </w:p>
    <w:p>
      <w:pPr>
        <w:pStyle w:val="FirstParagraph"/>
      </w:pPr>
      <w:r>
        <w:t xml:space="preserve">What sets me apart as a Welder is my dedication to continuous learning and improvement. I stay updated on the latest advancements in welding technology and techniques, ensuring that I can contribute to cutting-edge projects in Madrid. For example, I recently completed training in [specific course or certification, e.g., advanced TIG welding or CAD software for blueprint interpretation], which has enhanced my ability to tackle complex tasks with confidence.</w:t>
      </w:r>
    </w:p>
    <w:p>
      <w:pPr>
        <w:pStyle w:val="BodyText"/>
      </w:pPr>
      <w:r>
        <w:t xml:space="preserve">My work ethic is rooted in integrity and accountability. I take pride in my ability to deliver high-quality results consistently, even when faced with challenging conditions. In Madrid’s competitive job market, where employers seek professionals who can adapt and excel, I am confident that my skills and attitude will make a positive impact on your organization.</w:t>
      </w:r>
    </w:p>
    <w:bookmarkEnd w:id="22"/>
    <w:bookmarkStart w:id="23" w:name="conclusion"/>
    <w:p>
      <w:pPr>
        <w:pStyle w:val="Heading2"/>
      </w:pPr>
      <w:r>
        <w:t xml:space="preserve">Conclusion</w:t>
      </w:r>
    </w:p>
    <w:p>
      <w:pPr>
        <w:pStyle w:val="FirstParagraph"/>
      </w:pPr>
      <w:r>
        <w:t xml:space="preserve">I am excited about the opportunity to contribute my expertise as a Welder in Spain Madrid. The city’s thriving industries and commitment to innovation provide an ideal setting for me to grow professionally while supporting your team’s goals. I would welcome the chance to discuss how my background, skills, and passion for welding align with your organization’s needs.</w:t>
      </w:r>
    </w:p>
    <w:p>
      <w:pPr>
        <w:pStyle w:val="BodyText"/>
      </w:pPr>
      <w:r>
        <w:t xml:space="preserve">Thank you for considering my application. I look forward to the possibility of contributing to your team and being part of Madrid’s dynamic industrial landscap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Spain Madrid</dc:title>
  <dc:creator/>
  <dc:language>en</dc:language>
  <cp:keywords/>
  <dcterms:created xsi:type="dcterms:W3CDTF">2026-07-21T03:39:36Z</dcterms:created>
  <dcterms:modified xsi:type="dcterms:W3CDTF">2026-07-21T03:39:36Z</dcterms:modified>
</cp:coreProperties>
</file>

<file path=docProps/custom.xml><?xml version="1.0" encoding="utf-8"?>
<Properties xmlns="http://schemas.openxmlformats.org/officeDocument/2006/custom-properties" xmlns:vt="http://schemas.openxmlformats.org/officeDocument/2006/docPropsVTypes"/>
</file>